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Indice de confianza instituciona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Indice de confianza instituciona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7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4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27:03Z</dcterms:created>
  <dcterms:modified xsi:type="dcterms:W3CDTF">2025-07-01T13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